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</w:t>
      </w:r>
      <w:r>
        <w:t xml:space="preserve"> </w:t>
      </w:r>
      <w:r>
        <w:t xml:space="preserve">Computing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ihaoly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:</w:t>
      </w:r>
    </w:p>
    <w:p>
      <w:pPr>
        <w:pStyle w:val="BodyText"/>
      </w:pPr>
      <w:r>
        <w:t xml:space="preserve">2. Zhou J, Xue Z, Du Z, et al.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3. 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c709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Computing And Applications Template</dc:title>
  <dc:creator>lihaoly</dc:creator>
  <dcterms:created xsi:type="dcterms:W3CDTF">2018-02-16T17:09:16Z</dcterms:created>
  <dcterms:modified xsi:type="dcterms:W3CDTF">2018-02-16T17:09:16Z</dcterms:modified>
</cp:coreProperties>
</file>